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5a2919f21f16414e6f87897487b9698e4d74afa"/>
    <w:p>
      <w:pPr>
        <w:pStyle w:val="Heading1"/>
      </w:pPr>
      <w:r>
        <w:t xml:space="preserve">Cover Letter for Curriculum Developer Position</w:t>
      </w:r>
    </w:p>
    <w:p>
      <w:pPr>
        <w:pStyle w:val="FirstParagraph"/>
      </w:pPr>
      <w:r>
        <w:t xml:space="preserve">Dear [Hiring Manager's Name],</w:t>
      </w:r>
    </w:p>
    <w:p>
      <w:pPr>
        <w:pStyle w:val="BodyText"/>
      </w:pPr>
      <w:r>
        <w:t xml:space="preserve">I am writing to express my enthusiastic interest in the Curriculum Developer position at your esteemed institution in Tanzania Dar es Salaam. As a dedicated education professional with over [X years] of experience in designing and implementing innovative curricula, I am eager to contribute my expertise to support the educational growth of students and educators across Tanzania. My background, combined with a deep understanding of the unique challenges and opportunities in Tanzanian education, positions me as an ideal candidate for this role.</w:t>
      </w:r>
    </w:p>
    <w:p>
      <w:pPr>
        <w:pStyle w:val="BodyText"/>
      </w:pPr>
      <w:r>
        <w:t xml:space="preserve">Having worked extensively in curriculum development across diverse cultural and academic settings, I have honed my ability to create pedagogical frameworks that align with national educational standards while fostering critical thinking, creativity, and practical skills. My work as a Curriculum Developer has consistently focused on bridging theoretical knowledge with real-world applications, ensuring that students are equipped to thrive in an evolving global landscape. In Tanzania Dar es Salaam, where the demand for high-quality education is growing alongside the country’s socio-economic development goals, I am confident that my expertise can make a meaningful impact.</w:t>
      </w:r>
    </w:p>
    <w:p>
      <w:pPr>
        <w:pStyle w:val="BodyText"/>
      </w:pPr>
      <w:r>
        <w:t xml:space="preserve">One of my key strengths lies in my ability to collaborate with educators, policymakers, and community stakeholders to design curricula that reflect local needs while adhering to international best practices. For instance, during my tenure at [Previous Organization], I led the development of a STEM-focused curriculum tailored for secondary schools in rural Tanzania. This project required extensive engagement with teachers, school administrators, and local government bodies to ensure the program addressed resource limitations and cultural contexts. The initiative resulted in a 40% increase in student participation in science competitions and a stronger alignment with the Tanzanian National Education Policy.</w:t>
      </w:r>
    </w:p>
    <w:p>
      <w:pPr>
        <w:pStyle w:val="BodyText"/>
      </w:pPr>
      <w:r>
        <w:t xml:space="preserve">In Tanzania Dar es Salaam, I recognize the importance of curricula that not only meet national standards but also address the specific needs of its diverse population. As a Curriculum Developer, I am committed to creating inclusive educational materials that cater to students from varying socio-economic backgrounds and linguistic communities. My experience in designing multilingual resources and culturally responsive teaching strategies has equipped me to navigate these challenges effectively. For example, I recently developed a literacy program in collaboration with local NGOs in Dar es Salaam, which integrated Swahili and English language instruction while incorporating traditional storytelling methods to enhance student engagement.</w:t>
      </w:r>
    </w:p>
    <w:p>
      <w:pPr>
        <w:pStyle w:val="BodyText"/>
      </w:pPr>
      <w:r>
        <w:t xml:space="preserve">Another critical aspect of my work as a Curriculum Developer is the integration of technology to enhance learning outcomes. In an era where digital tools are increasingly vital for education, I have successfully implemented e-learning platforms and interactive modules in both urban and rural settings. In Tanzania, where access to technology can vary widely, I emphasize scalable solutions that maximize impact with available resources. For instance, I designed a mobile-friendly curriculum for teacher training programs that enabled over 500 educators in Dar es Salaam to improve their instructional techniques through self-paced online modules.</w:t>
      </w:r>
    </w:p>
    <w:p>
      <w:pPr>
        <w:pStyle w:val="BodyText"/>
      </w:pPr>
      <w:r>
        <w:t xml:space="preserve">My approach to curriculum development is rooted in continuous evaluation and adaptation. I believe that effective curricula must be dynamic, responsive to feedback, and aligned with evolving educational goals. In my role as a Curriculum Developer, I have consistently employed data-driven methods to assess the effectiveness of programs and make informed revisions. This includes conducting surveys, analyzing student performance metrics, and engaging in peer reviews with educators across Tanzania. Such an iterative process ensures that curricula remain relevant and impactful over time.</w:t>
      </w:r>
    </w:p>
    <w:p>
      <w:pPr>
        <w:pStyle w:val="BodyText"/>
      </w:pPr>
      <w:r>
        <w:t xml:space="preserve">Tanzania Dar es Salaam holds a special place in my professional journey. Having spent [X years] working on education projects in the region, I have developed a profound appreciation for its rich cultural heritage, resilience, and aspirations. The city’s rapid urbanization and increasing focus on education as a driver of economic growth present exciting opportunities to contribute to meaningful change. I am particularly inspired by the Tanzanian government’s initiatives to improve access to quality education, such as the National Education Standards and the integration of Sustainable Development Goals into school curricula. As a Curriculum Developer, I aim to support these efforts by creating resources that empower educators and students alike.</w:t>
      </w:r>
    </w:p>
    <w:p>
      <w:pPr>
        <w:pStyle w:val="BodyText"/>
      </w:pPr>
      <w:r>
        <w:t xml:space="preserve">What sets me apart as a Curriculum Developer is my passion for education and my unwavering commitment to equity. I am driven by the belief that every student deserves access to a curriculum that nurtures their potential, regardless of their background. In Tanzania Dar es Salaam, where disparities in educational outcomes persist, I am determined to play a role in bridging these gaps through thoughtful, inclusive curriculum design. My ability to balance innovation with practicality ensures that my work is both visionary and actionable.</w:t>
      </w:r>
    </w:p>
    <w:p>
      <w:pPr>
        <w:pStyle w:val="BodyText"/>
      </w:pPr>
      <w:r>
        <w:t xml:space="preserve">I would be honored to bring my experience and dedication to your institution as a Curriculum Developer. I am confident that my skills, combined with the unique opportunities in Tanzania Dar es Salaam, will enable me to contribute significantly to your mission of advancing education in the region. Thank you for considering my application. I look forward to the possibility of discussing how I can support your team’s goals and make a lasting impact on Tanzanian education.</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cp:keywords/>
  <dcterms:created xsi:type="dcterms:W3CDTF">2026-07-21T10:33:49Z</dcterms:created>
  <dcterms:modified xsi:type="dcterms:W3CDTF">2026-07-21T10:33:49Z</dcterms:modified>
</cp:coreProperties>
</file>

<file path=docProps/custom.xml><?xml version="1.0" encoding="utf-8"?>
<Properties xmlns="http://schemas.openxmlformats.org/officeDocument/2006/custom-properties" xmlns:vt="http://schemas.openxmlformats.org/officeDocument/2006/docPropsVTypes"/>
</file>